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30</w:t>
      </w:r>
      <w:r>
        <w:t xml:space="preserve"> </w:t>
      </w:r>
      <w:r>
        <w:t xml:space="preserve">มิ.ย.</w:t>
      </w:r>
      <w:r>
        <w:t xml:space="preserve"> </w:t>
      </w:r>
      <w:r>
        <w:t xml:space="preserve">63)</w:t>
      </w:r>
    </w:p>
    <w:p>
      <w:pPr>
        <w:pStyle w:val="Date"/>
      </w:pPr>
      <w:r>
        <w:t xml:space="preserve">วันอังคารที่</w:t>
      </w:r>
      <w:r>
        <w:t xml:space="preserve"> </w:t>
      </w:r>
      <w:r>
        <w:t xml:space="preserve">30</w:t>
      </w:r>
      <w:r>
        <w:t xml:space="preserve"> </w:t>
      </w:r>
      <w:r>
        <w:t xml:space="preserve">มิถุนายน</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กรุงเทพฯ โรงพยาบาลดัง ๆ ที่มีชื่อเสียงนี่ ไปบางทีไม่เจอคนไทยเลย เหมือนคุณป้านี่ล่ะครับ ผมว่า</w:t>
      </w:r>
    </w:p>
    <w:p>
      <w:pPr>
        <w:pStyle w:val="BodyText"/>
      </w:pPr>
      <w:r>
        <w:t xml:space="preserve">(นายแพทย์ วรตม์) สวัสดีพี่น้องประชาชนชาวไทยทุกท่านนะครับ ท่านกำลังรับชม ของกระทรวงสาธารณสุข วันอังคารที่ 30 มิถุนายน 2563 ครับ ถ่ายทอดสดจากสำนักงานปลัดกระทรวงสาธารณสุข จังหวัดนนทบุรี ผมนายแพทย์วรตม์ รับหน้าที่ดำเนินรายการในวันนี้นะครับ เช่นเดียวกับทุกวันครับ วันนี้เป็นการแถลงข่าวโดยจะแบ่งออกเป็น 2 ช่วงด้วยกันครับ วันนี้จะเป็นการแถลงสถานการณ์รายวันในประเทศครับ ในต่างประเทศครับ โดยท่านผู้ช่วยโฆษก ศบค. ครับ และช่วงที่ 2 จะเป็นการแถลงข่าวของกระทรวงสาธารณสุข โดยเป็นการเตรียมความพร้อมครับ พรุ่งนี้เราจะเป็นวันแรกที่จะมีการเปิดเทอมกันครับ หลายคนใจจดใจจ่อการเปิดเทอมที่จะเกิดขึ้นในประเทศไทยครับ หยุดเรียนกันไปสักพักหนึ่งนะครับ เตรียมความพร้อมครับ ก่อนการเปิดเทอมในวันแรกครับ ซึ่งในช่วงแรกนั้น สถานการณ์ในวันนี้เป็นอย่างไร การประชุมเป็นอย่างไร และสถานการณ์ที่น่าสนใจในต่างประเทศเป็นอย่างไรครับ กราบเรียน แพทย์หญิง พรรณประภา ยงค์ตระกูล // สวัสดีค่ะ ดิฉัน แพทย์หญิง พรรณประภา ยงค์ตระกูล รับหน้าที่ผู้ช่วยโฆษก ศบค. ค่ะ ในวันนี้วันอังคารที่ 30 มิถุนายน 2563 จำนวนผู้ติดเชื้อรายใหม่ของเราในวันนี้คือ 2 รายค่ะ โดยทั้ง 2 รายเป็นผู้ป่วยที่เดินทางกลับมาจากต่างประเทศ และเข้าพักในสถานที่เฝ้าระวังที่รัฐจัดให้ค่ะ นั่นหมายความว่าการติดเชื้อภายในประเทศของเราภายในวันนี้เป็น 0 ราย อย่างต่อเนื่องนะคะ มาที่ภาพรวมในประเทศไทยในวันนี้ค่ะ ประเทศไทยของเรามีผู้ป่วยยืนยันสะสมทั้งสิ้น 3,171 ราย โดยเป็นการติดเชื้อภายในประเทศ คงที่เลยนะคะอยู่ที่ 2,444 ราย แล้วอยู่ในสถานที่เฝ้าระวังที่รัฐจัดให้ ในวันนี้นะคะ มีผู้ป่วยรักษาหายเพิ่มขึ้น 57 รายนะคะ รวมรักษาหายป่วยแล้ว 3,056 ราย ยังคงรักษาตัวอยู่ในโรงพยาบาล 57 ราย โดยทั้ง 57 รายนี้นะคะ เป็นผู้ป่วยคนไทยค่ะที่เดินทางกลับมาจากต่างประเทศ และเข้าพักในสถานที่เฝ้าระวังที่รัฐจัดหาให้ และเมื่อตรวจยืนยันว่ามีการติดเชื้อนะคะ ก็ได้นำตัวมารักษาที่โรงพยาบาลค่ะ โดยผู้ป่วยทั้ง 57 รายนี้ เป็นผู้ป่วยจากสถานที่เฝ้าระวังที่รัฐจัดให้ค่ะ และในวันนี้ค่ะ ไม่มีเสียชีวิตเพิ่มขึ้นนะคะ คงที่อยู่ที่ 58 คนค่ะ มาที่รายละเอียดผู้ป่วยรายใหม่ของเราค่ะ สำหรับผู้ป่วยในวันนี้ค่ะ เป็นคนไทยที่เดินทางกลับมาจากต่างประเทศ โดยเดินทางกลับมาจากประเทศกาตาร์นะคะ ทั้ง 2 รายค่ะ รายที่ 1 ค่ะ เป็นเพศชายอายุ 27 ปี รายที่ 2 เป็นเพศชาย อายุ 28 ปีค่ะ ทั้ง 2 รายเป็นพนักงานนวดนะคะ กลับเข้ามาประเทศไทยในวันที่ 16 มิถุนายน เฝ้าระวังที่รัฐจัดให้ ในจังหวัดชลบุรี การตรวจในครั้งแรกในวันที่ 16 ขออภัยค่ะ วันที่ 21 มิถุนายนนะคะ ตรวจไม่พบเชื้อ มิถุนายน ผลพบเชื้อค่ะ โดยทั้ง 2 รายไม่มีอาการนะคะ โดยคนไทยที่เดินทางกลับมาจากประเทศกาตาร์ค่ะ โดยตรวจหาเชื้อในเที่ยวบินเดียวกันนะคะ ตรวจหาเชื้อในวันที่ 21 มิถุนายน จำนวน 3 ราย ตรวจพบเชื้อเช่นเดียวกันค่ะ สำหรับสถานการณ์ COVID-19 ในสถานที่ที่รัฐจัดให้นะคะ จะเห็นได้ว่าในกรอบสีแดงค่ะ ก็คือมีจำนวนผู้ป่วยรายใหม่ เพิ่มขึ้นอีก 2 รายนะคะ กลับมาจากประเทศกาตาร์นะคะ ทำให้ประเทศไทยมีจำนวนผู้ป่วยยืนยันสะสมในสถานที่เฝ้าระวังที่รัฐจัดให้จำนวนทั้งสิ้น 234 รายค่ะ มาที่สถานการณ์ของ COVID-19 ทั่วโลกค่ะ ในวันนี้ค่ะ ทั่วโลกมีจำนวนผู้ป่วยสะสม มากกว่า 10,400,000 รายแล้วนะคะ โดยเป็นจำนวนผู้ป่วยรายใหม่มากกว่า 106,000 รายค่ะ และในวันนี้มีเสียชีวิตเพิ่มขึ้นอีก 3,432 คน ค่ะ แล้วมากกว่า 500,000 คนค่ะ ประเทศ 3 อันดับแรกนะคะ ที่มีผู้ป่วยยืนยันสะสมเยอะที่สุด ยังคงเป็นสหรัฐอเมริกา บราซิล แล้วก็รัสเซียค่ะ โดยในวันนี้ค่ะ สหรัฐอเมริกายืนยันสะสมเกือบ ๆ 2,700,000 รายแล้วค่ะ และมีจำนวนผู้ป่วยรายใหม่มากที่สุดของโลกนะคะ อยู่ที่ 44,000 รายค่ะ ประเทศอันดับ 2 ก็คือบราซิลนะคะ ในวันนี้มีจำนวนผู้ป่วยรายใหม่มากถึง 25,000 ราย ทำให้มีจำนวนผู้ป่วยสะสมมากกว่า 1,300,000 รายแล้วค่ะ ไฮไลท์สีแดงค่ะ โดยประเทศที่มีผู้เสียชีวิตมากที่สุด วันนี้ ก็คือบราซิลนะคะ รองลงมาก็คือเม็กซิโก แล้วก็อินเดียค่ะ สถานการณ์ของโควิด-19 ในฝั่งบ้านเรากันบ้างนะคะ จะเห็นได้ว่าค่ะ ประเทศอินเดีย เป็นประเทศที่มีจำนวนผู้ป่วยยืนยันสะสมมากที่สุดนะคะ ก็คือมากกว่า 567,000 ราย โดยวันนี้ค่ะ มีจำนวนผู้ป่วยรายใหม่มากกว่า 18,000 รายค่ะ รองลงมา ก็คือปากีสถาน และบังกลาเทรายใหม่ต่อวัน จำนวน 3,000-5,000 รายนะคะ ตามมาด้วยอินโดนีเซีย สิงคโปร์ แล้วก็ฟิลิปปินส์ค่ะ สำหรับญี่ปุ่น และเกาหลีใต้นะคะ ยังมีผู้ป่วยต่อวันอยู่ในหลัก 10 นะคะ ในวันนี้ค่ะ ญี่ปุ่นมีจำนวนผู้ป่วย 26 ราย มีจำนวน 43 รายค่ะ ประเทศไทยของเราค่ะ ขยับจากอันดับที่ 95 ลงมาที่ อันดับที่ 96 ของโลกค่ะ กราฟนี้นะคะ เป็นกราฟแสดงจำนวนผู้ป่วยรายใหม่ทั่วโลกนะคะ จะเห็นได้จากเส้นกราฟสีแดง แล้วก็เส้นกราฟสีน้ำเงินนะคะ จะเห็นได้ว่าจำนวนผู้ป่วยรายใหม่ของประเทศ บราซิล และ สหรัฐอเมริกา ค่ะจะเห็นได้ว่ามีจำนวนผู้ป่วยรายใหม่ยังมากอย่างต่อเนื่องค่ะ โดยบราซิลค่ะ ที่เป็นจุดสูงสุดของกราฟนะคะ ก็คือมีจำนวนผู้ป่วยรายใหม่มากถึง 50,000 รายต่อวันค่ะ ซึ่งก็ยังคงมากสลับกันสำหรับบราซิค่ะ กราฟนี้นะคะ เป็นกราฟแสดงจำนวนผู้ป่วยรายใหม่ในแถบเอเชียบ้านเรานะคะ จะเห็นได้ว่าอินเดียในเส้นกราฟสีเขียวนะคะ แสดงจำนวนผู้ป่วยรายใหม่ที่คงมากอย่างต่อเนื่องนะคะ เส้นกราฟสูงขึ้นค่ะ ถ้าเทียบค่ะ กับต้นเดือนที่ผ่านมา จะมีผู้ป่วยต่อวันอยู่ที่ประมาณ 10,000 รายต่อวัน อินเดียก็มีผู้ป่วยรายใหม่ต่อวัน มากกว่า 20,000 ราย ก็คือเพิ่มขึ้นเป็น 2 เท่าในระยะเวลา 1 เดือนค่ะ มาที่ประเด็นที่น่าสนใจในต่างประเทศนะคะ ประเด็นแรกมาจากสหรัฐอเมริกานะคะ ในเรื่องของการขอความร่วมมือให้พี่น้องประชาชนสวมหน้ากากอนามัยค่ะ รองประธานาธิบดีสหรัฐฯ ค่ะ นาย ดาดี ไมส์เพน ขอความร่วมมือโดยเฉพาะคนกลุ่มหนุ่มสาวนะคะ ให้หมั่นล้างมือ แล้วก็สวมหน้ากากอนามัย และหน้ากากผ้า เมื่ออยู่นอกเคหสถาน หรือเข้าสู่พื้นที่เสี่ยงซึ่งยากต่อการรักษาระยะห่างค่ะ ซึ่งก็เป็นนโยบายเดียวกันกับนโยบายของประเทศของเรานะคะ เน้นย้ำมาตลอดในเรื่องการสวมหน้ากากอนามัย และการรักษาระยะห่างค่ะ ซึ่งในวันพรุ่งนี้ค่ะ มีการผ่อนคลายในระยะที่ 5 เพราะฉะนั้นในเรื่องของการรักษาระยะห่างทำได้ยากขึ้นค่ะ เพราะฉะนั้นปราการด่านสุดท้ายที่จะช่วยท่านได้ ก็คือการสวมหน้ากากอนามัยนั่นเองค่ะ อีกหนึ่งประเด็นที่น่าสนใจนะคะ ก็มาจากสหรัฐอเมริกาเช่นเดียวกันค่ะ ในขณะนี้ประเทศทั่วโลกก็มีการระบาดของเชื้อ COVID-19 และมีการเสียชีวิตมากถึง 500,000 คน ซซึ่งจำนวนนี้ค่ะก็มาจากสหรัฐอเมริกาถึง 125,000 คนค่ะ ก่อนหน้านี้ค่ะ ทางภาคใต้และภาคตะวันตกของสหรัฐอเมริกาก็ต้องเผชิญกับการระบาดอย่างรุนแรงของเชื้อโควิด-19 นะคะ สถานการณ์ดีขึ้นค่ะ ในต้นเดือนมิถุนายน ที่ผ่านมา และผู้ว่าการรัฐค่ะก็ได้เปิดเศรษฐกิจไปตั้งแต่ต้นเดือน แต่ในวันนี้ค่ะ รัฐแคลิฟอเนียต้องกลับมาใช้มาตรการเข้มข้นอีกครั้งค่ะ เพื่อควบคุมการระบาดระลอกใหม่ของเชื้อโควิด-19 ด้วยการสั่งปิดบาร์นะคะ ในรัฐของในลอสแองเจอริสค่ะ ตามรัฐ แล้วก็ฟลอริด้าค่ะ ซึ่งก็จะใกล้เคียงกับมาตรการของเราในเรื่องของมาตรการในเรื่องของเราพรุ่งนี้นะคะ ที่จะมีการเปิดผับ บาร์ แล้วก็คาราโอเกะค่ะ เพราะฉะนั้นค่ะ จากประสบการณ์ของประเทศอื่น ๆ ทั่วโลกนะคะ เราก็จะเน้นย้ำค่ะในการเน้นย้ำค่ะ ทางผู้ประกอบการ และผู้ใช้บริการ ให้ปฏิบัติตามคำแนะนำของ ศบค. นะคะ เพื่อป้องกันในเรื่องของการป้องกันการแพร่ระบาดของเชื้อ COVID-19 ค่ะ อีกหนึ่งประเด็นที่น่าสนใจนะคะ มาจากประเทศอังกฤษในมาตรการการล็อกดาวน์เช่นเดียวกันค่ะ รัฐบาลอังกฤษค่ะ กำลังมีใช้มาตรการล็อกดาวน์ในเมืองเลสเตอร์ พบผู้ติดเชื้อ COVID-19 รายใหม่ในช่วง 2 สัปดาห์ที่ผ่านมาค่ะ รัฐมนตรีว่าการกระทรวงสาธารณสุขสหราชอณาเขาค่อนข้างกังวลนะคะ เกี่ยวกับจำนวนผู้ติดเชื้อรายใหม่ค่ะ เพราะฉะนั้นค่ะทางตอนนี้ค่ะรัฐบาลทางประเทศอังกฤษก็กำลังพิจารราทุก ๆ มาตรการค่ะ เพื่อที่จะลดจำนวนผู้ติดเชื้อรายใหม่ในประเทศอังกฤษและเมืองเรสเตอร์ค่ะ ทั้งหมดก็เป็นประเด็นข่าวที่น่าสนใจในช่วงนี้ค่ะ วันนี้มีคำถามไหมคะ อาจารย์</w:t>
      </w:r>
    </w:p>
    <w:p>
      <w:pPr>
        <w:pStyle w:val="BodyText"/>
      </w:pPr>
      <w:r>
        <w:t xml:space="preserve">(นายแพทย์ วรตม์) ครับ ตามสถานาการณ์ตอนนี้ของเราค่อนข้างดีขึ้นนะครับ พี่น้องประชาชนดูแลดี คำถามจากพี่น้องสื่อมวลชนจึงไม่มีนะครับ ฝากถึงพี่น้องประชาชนครับ</w:t>
      </w:r>
    </w:p>
    <w:p>
      <w:pPr>
        <w:pStyle w:val="BodyText"/>
      </w:pPr>
      <w:r>
        <w:t xml:space="preserve">(แพทย์หญิง พรรณประภา) ค่ะ ที่อยากจะฝากไว้นะคะ ในเรื่องของในวันพรุ่งนี้ค่ะ ซึ่งจะมีเรื่องของมาตรการผ่อนคลายในระยะที่ 5 นะคะ สิ่งที่เคยนำเรียนกับพี่น้องประชาชนค่ะ ก็คือการต่อสู้กับเชื้อไวรัส COVID-19 ในประเทศไทยของเรา ก็เหมือนการเล่นชักเย่อค่ะ กำลังหลักและกำลังเสริมในการดึงต่อสู้กับเชื้อ COVID-19 กำลังเสริม ก็คือมาตรการต่าง ๆ ที่ทางภาครัฐออกมาค่ะ อย่างเช่น มาตรการการล็อกดาวน์ เชื้อ COVID-19 แต่ในวันนี้ค่ะ มาตรการการผ่อนคลายของเรา จากระยะที่ 1 ถึงระยะที่ 5 แล้วค่ะ หมายถึงเราค่อย ๆ ปล่อยมือของกองกำลังเสริม เพราะฉะนั้นกองกำลังหลักของเราค่ะ ก็คือ 2 มือของพี่น้องประชาชนที่จะทำให้เราต่อสู้กับเชื้อ COVID-19 2 มือค่ะ ที่จะสวมหน้ากากอนามัย ล้างมือบ่อย ๆ แล้วก็รักษาระยะห่างค่ะ ปราการดานสุดท้ายที่จะทำให้เรา และประเทศไทยของเราฝ่าพ้นวิกฤต COVID-19 ไปได้ค่ะ และวันนี้ก็ต้องขอจบการแถลงข่าวจาก แต่เพียงเท่านี้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30 มิ.ย. 63)</dc:title>
  <dc:creator/>
  <cp:keywords/>
  <dcterms:created xsi:type="dcterms:W3CDTF">2021-03-23T08:45:34Z</dcterms:created>
  <dcterms:modified xsi:type="dcterms:W3CDTF">2021-03-23T08:4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30 มิถุนายน 2563 เวลา 10.45 น.</vt:lpwstr>
  </property>
  <property fmtid="{D5CDD505-2E9C-101B-9397-08002B2CF9AE}" pid="3" name="subtitle">
    <vt:lpwstr/>
  </property>
</Properties>
</file>